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2CFE9" w14:textId="20FF3FB4" w:rsidR="005E01E5" w:rsidRPr="006B175F" w:rsidRDefault="00516556" w:rsidP="008854D5">
      <w:pPr>
        <w:pStyle w:val="Title"/>
      </w:pPr>
      <w:r w:rsidRPr="006B175F">
        <w:t>Titel</w:t>
      </w:r>
    </w:p>
    <w:p w14:paraId="41D7FBEC" w14:textId="2B0747DE" w:rsidR="00EA0F6F" w:rsidRDefault="00AB61E7" w:rsidP="008854D5">
      <w:pPr>
        <w:pStyle w:val="Subtitle"/>
      </w:pPr>
      <w:r w:rsidRPr="00F220BE">
        <w:t>Untertitel</w:t>
      </w:r>
    </w:p>
    <w:p w14:paraId="57A36A34" w14:textId="77777777" w:rsidR="00700CCB" w:rsidRDefault="000546B7" w:rsidP="008854D5">
      <w:pPr>
        <w:pStyle w:val="Author"/>
      </w:pPr>
      <w:r w:rsidRPr="00767C10">
        <w:t>Christopher Grieser</w:t>
      </w:r>
    </w:p>
    <w:p w14:paraId="767DB584" w14:textId="77777777" w:rsidR="00700CCB" w:rsidRDefault="000546B7" w:rsidP="008854D5">
      <w:pPr>
        <w:pStyle w:val="Author"/>
      </w:pPr>
      <w:r w:rsidRPr="00767C10">
        <w:t>Technical University of Berlin</w:t>
      </w:r>
    </w:p>
    <w:p w14:paraId="0E8DB115" w14:textId="0EF20A31" w:rsidR="0079012A" w:rsidRPr="00767C10" w:rsidRDefault="006B1531" w:rsidP="008854D5">
      <w:pPr>
        <w:pStyle w:val="Author"/>
      </w:pPr>
      <w:hyperlink r:id="rId8" w:history="1">
        <w:r w:rsidR="000546B7" w:rsidRPr="00767C10">
          <w:t>christopher.grieser@tu-berlin.de</w:t>
        </w:r>
      </w:hyperlink>
    </w:p>
    <w:p w14:paraId="20ED8A84" w14:textId="737F1F58" w:rsidR="00515B26" w:rsidRDefault="00A3317D" w:rsidP="008854D5">
      <w:pPr>
        <w:pStyle w:val="Date"/>
      </w:pPr>
      <w:r w:rsidRPr="006B175F">
        <w:t>Today’s D</w:t>
      </w:r>
      <w:r w:rsidR="00515B26" w:rsidRPr="006B175F">
        <w:t>ate</w:t>
      </w:r>
    </w:p>
    <w:p w14:paraId="7FC406CF" w14:textId="2EA48C5F" w:rsidR="00D3655D" w:rsidRPr="00BE07E9" w:rsidRDefault="00D3655D" w:rsidP="008854D5">
      <w:pPr>
        <w:pStyle w:val="Basic-Info"/>
      </w:pPr>
      <w:r w:rsidRPr="00BE07E9">
        <w:t>Style-basic-Info falls Zweitautor dabei</w:t>
      </w:r>
    </w:p>
    <w:p w14:paraId="1E462BC3" w14:textId="77777777" w:rsidR="00D3655D" w:rsidRPr="002448B3" w:rsidRDefault="00D3655D" w:rsidP="008854D5">
      <w:pPr>
        <w:pStyle w:val="Basic-Info"/>
        <w:rPr>
          <w:lang w:val="en-US"/>
        </w:rPr>
      </w:pPr>
      <w:r w:rsidRPr="002448B3">
        <w:rPr>
          <w:lang w:val="en-US"/>
        </w:rPr>
        <w:t>Technical University of Berlin</w:t>
      </w:r>
    </w:p>
    <w:p w14:paraId="0509955C" w14:textId="77777777" w:rsidR="00D3655D" w:rsidRPr="002448B3" w:rsidRDefault="006B1531" w:rsidP="008854D5">
      <w:pPr>
        <w:pStyle w:val="Basic-Info"/>
        <w:rPr>
          <w:lang w:val="en-US"/>
        </w:rPr>
      </w:pPr>
      <w:hyperlink r:id="rId9" w:history="1">
        <w:r w:rsidR="00D3655D" w:rsidRPr="002448B3">
          <w:rPr>
            <w:lang w:val="en-US"/>
          </w:rPr>
          <w:t>christopher.grieser@tu-berlin.de</w:t>
        </w:r>
      </w:hyperlink>
    </w:p>
    <w:p w14:paraId="43B8BB12" w14:textId="77777777" w:rsidR="00515B26" w:rsidRPr="00F220BE" w:rsidRDefault="00515B26" w:rsidP="008854D5"/>
    <w:p w14:paraId="6BCB4CFE" w14:textId="1FD2D6D3" w:rsidR="0079012A" w:rsidRPr="00A563B1" w:rsidRDefault="00A563B1" w:rsidP="008854D5">
      <w:pPr>
        <w:pStyle w:val="BoldRed"/>
      </w:pPr>
      <w:r w:rsidRPr="00A563B1">
        <w:t xml:space="preserve">A warning </w:t>
      </w:r>
      <w:r>
        <w:t>l</w:t>
      </w:r>
      <w:r w:rsidRPr="00A563B1">
        <w:t xml:space="preserve">ine in </w:t>
      </w:r>
      <w:r>
        <w:t xml:space="preserve">Bold </w:t>
      </w:r>
      <w:r w:rsidRPr="00A563B1">
        <w:t>Red</w:t>
      </w:r>
    </w:p>
    <w:p w14:paraId="46F4D132" w14:textId="1591C48F" w:rsidR="000C1ECC" w:rsidRPr="00642444" w:rsidRDefault="00642444" w:rsidP="00CA4F98">
      <w:pPr>
        <w:pStyle w:val="Heading1"/>
        <w:ind w:left="709" w:hanging="709"/>
      </w:pPr>
      <w:r w:rsidRPr="00642444">
        <w:t>1</w:t>
      </w:r>
      <w:r w:rsidRPr="00642444">
        <w:tab/>
      </w:r>
      <w:r w:rsidR="0092217C" w:rsidRPr="00642444">
        <w:t>Introduction</w:t>
      </w:r>
    </w:p>
    <w:p w14:paraId="0F3B7633" w14:textId="7C9636F2" w:rsidR="000D2BE1" w:rsidRPr="00F220BE" w:rsidRDefault="000D2BE1" w:rsidP="008854D5">
      <w:r w:rsidRPr="00F220BE">
        <w:t>Laoreet luctus rutrum nisi aptent praesent cursus tempor dignissim lorem, nisl facilisis nulla vitae mollis eleifend etiam magna massa, cubilia proin dictum quam ad iaculis lacinia semper.</w:t>
      </w:r>
    </w:p>
    <w:p w14:paraId="65A4C13D" w14:textId="07E0FA09" w:rsidR="000D2BE1" w:rsidRPr="00CA4F98" w:rsidRDefault="000D2BE1" w:rsidP="00CA4F98">
      <w:pPr>
        <w:pStyle w:val="BlockText"/>
      </w:pPr>
      <w:r w:rsidRPr="00CA4F98">
        <w:t xml:space="preserve">Cras tincidunt habitasse integer tristique justo proin dis posuere lacinia dictumst, magnis risus faucibus consectetur curae varius senectus phasellus duis, dui pretium in sodales potenti sollicitudin ultrices erat nulla. </w:t>
      </w:r>
    </w:p>
    <w:p w14:paraId="1228FBF8" w14:textId="0E97E463" w:rsidR="0002419E" w:rsidRDefault="000D2BE1" w:rsidP="008854D5">
      <w:r w:rsidRPr="00F220BE">
        <w:lastRenderedPageBreak/>
        <w:t>Praesent facilisi cras vitae rhoncus sed tincidunt malesuada montes pretium eu integer, scelerisque primis nulla egestas auctor phasellus dignissim lorem massa quis sociosqu, fames magnis rutrum congue curabitur</w:t>
      </w:r>
      <w:r w:rsidR="00201B86" w:rsidRPr="00F220BE">
        <w:t>.</w:t>
      </w:r>
      <w:r w:rsidR="00BA1209">
        <w:rPr>
          <w:rStyle w:val="FootnoteReference"/>
        </w:rPr>
        <w:footnoteReference w:id="1"/>
      </w:r>
    </w:p>
    <w:p w14:paraId="742168FA" w14:textId="39BC09BC" w:rsidR="003B404E" w:rsidRPr="00243AA2" w:rsidRDefault="003B404E" w:rsidP="008854D5">
      <w:pPr>
        <w:pStyle w:val="NotesfortheReader"/>
      </w:pPr>
      <w:r w:rsidRPr="00243AA2">
        <w:t>Notes for the Reader</w:t>
      </w:r>
    </w:p>
    <w:p w14:paraId="0D592F14" w14:textId="06E01047" w:rsidR="003B404E" w:rsidRPr="00243AA2" w:rsidRDefault="003B404E" w:rsidP="008854D5">
      <w:pPr>
        <w:pStyle w:val="NotesfortheReader"/>
      </w:pPr>
      <w:r w:rsidRPr="00243AA2">
        <w:t>Praesent facilisi cras vitae rhoncus sed tincidunt malesuada montes pretium eu integer, scelerisque primis nulla egestas auctor phasellus</w:t>
      </w:r>
    </w:p>
    <w:p w14:paraId="5CDD3488" w14:textId="2D351CD9" w:rsidR="003B404E" w:rsidRPr="00243AA2" w:rsidRDefault="003B404E" w:rsidP="008854D5">
      <w:pPr>
        <w:pStyle w:val="NotesfortheReader"/>
      </w:pPr>
      <w:r w:rsidRPr="00243AA2">
        <w:t>Praesent facilisi cras vitae rhoncus sed tincidunt malesuada montes pretium eu integer, scelerisque primis nulla egestas auctor phasellus</w:t>
      </w:r>
    </w:p>
    <w:p w14:paraId="17600F43" w14:textId="704A76A3" w:rsidR="00B122E0" w:rsidRPr="00CA4F98" w:rsidRDefault="00CA4F98" w:rsidP="00CA4F98">
      <w:pPr>
        <w:pStyle w:val="Heading2"/>
      </w:pPr>
      <w:r>
        <w:t>1.1</w:t>
      </w:r>
      <w:r>
        <w:tab/>
      </w:r>
      <w:r w:rsidRPr="00CA4F98">
        <w:t>Heading 2</w:t>
      </w:r>
    </w:p>
    <w:p w14:paraId="6D83A825" w14:textId="16BA7AF0" w:rsidR="00CA4F98" w:rsidRPr="00CA4F98" w:rsidRDefault="00CA4F98" w:rsidP="00CA4F98">
      <w:pPr>
        <w:pStyle w:val="Heading3"/>
      </w:pPr>
      <w:r w:rsidRPr="00CA4F98">
        <w:t>1.1.1</w:t>
      </w:r>
      <w:r w:rsidRPr="00CA4F98">
        <w:tab/>
        <w:t>Heading 3</w:t>
      </w:r>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Purus mattis tincidunt euismod</w:t>
      </w:r>
      <w:r w:rsidR="00147C89">
        <w:rPr>
          <w:rStyle w:val="FootnoteReference"/>
        </w:rPr>
        <w:footnoteReference w:id="2"/>
      </w:r>
      <w:r w:rsidRPr="00F220BE">
        <w:t xml:space="preserve"> aliquet diam cras convallis pulvinar, iaculis praesent nisl conubia taciti at fringilla, habitasse aliquam libero sollicitudin nullam accumsan laoreet. </w:t>
      </w:r>
    </w:p>
    <w:p w14:paraId="31736C81" w14:textId="275BC16B" w:rsidR="001266BA" w:rsidRDefault="001266BA" w:rsidP="008854D5">
      <w:pPr>
        <w:pStyle w:val="Figure"/>
      </w:pPr>
      <w:r>
        <w:lastRenderedPageBreak/>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r w:rsidRPr="008854D5">
        <w:t>felis faucibus ut metus velit.</w:t>
      </w:r>
    </w:p>
    <w:p w14:paraId="186A504E" w14:textId="0BA182ED" w:rsidR="0026363D" w:rsidRDefault="00642444" w:rsidP="008854D5">
      <w:pPr>
        <w:pStyle w:val="Heading1"/>
      </w:pPr>
      <w:r>
        <w:t>2</w:t>
      </w:r>
      <w:r>
        <w:tab/>
      </w:r>
      <w:r w:rsidR="0026363D">
        <w:t>Main Part</w:t>
      </w:r>
    </w:p>
    <w:p w14:paraId="4F011A9D" w14:textId="1D996FF9" w:rsidR="0026363D" w:rsidRDefault="0026363D" w:rsidP="008854D5">
      <w:r w:rsidRPr="008854D5">
        <w:t>Mattis congue ultricies maecenas lacus odio lectus nostra, natoque at augue integer eget tortor gravida, ligula vehicula purus vestibulum fames cubilia porttitor, nullam rhoncus semper sem condimentum malesuada.</w:t>
      </w:r>
    </w:p>
    <w:p w14:paraId="0D482938" w14:textId="5ECBA021" w:rsidR="00181B3F" w:rsidRDefault="002D2B7B" w:rsidP="004171AD">
      <w:pPr>
        <w:pStyle w:val="Compact"/>
        <w:numPr>
          <w:ilvl w:val="0"/>
          <w:numId w:val="32"/>
        </w:numPr>
      </w:pPr>
      <w:r>
        <w:t>List item</w:t>
      </w:r>
    </w:p>
    <w:p w14:paraId="080CBBDE" w14:textId="066151D5" w:rsidR="00282B89" w:rsidRDefault="00181B3F" w:rsidP="004171AD">
      <w:pPr>
        <w:pStyle w:val="Compact"/>
        <w:numPr>
          <w:ilvl w:val="0"/>
          <w:numId w:val="32"/>
        </w:numPr>
      </w:pPr>
      <w:r>
        <w:t>List item</w:t>
      </w:r>
      <w:r w:rsidR="002D2B7B">
        <w:t>s get the “Compact” Style, same as Table Content</w:t>
      </w:r>
    </w:p>
    <w:p w14:paraId="4D88B2AC" w14:textId="091A2871" w:rsidR="00282B89" w:rsidRPr="008854D5" w:rsidRDefault="00181B3F" w:rsidP="004171AD">
      <w:pPr>
        <w:pStyle w:val="Compact"/>
        <w:numPr>
          <w:ilvl w:val="0"/>
          <w:numId w:val="32"/>
        </w:numPr>
      </w:pPr>
      <w:r>
        <w:t>List item 2</w:t>
      </w:r>
    </w:p>
    <w:p w14:paraId="6BB2B3AE" w14:textId="4140BCC4" w:rsidR="0026363D" w:rsidRDefault="0026363D" w:rsidP="008854D5">
      <w:r w:rsidRPr="00F220BE">
        <w:t>Eu leo diam nisi mi nascetur, lacinia penatibus amet porta, elit mattis imperdiet proin. Urna non cum praesent eu justo montes lacus curabitur lectus, metus mauris cras mi felis adipiscing nam interdum. Vehicula ipsum congue per magnis cras iaculis ad vitae, metus tristique sagittis porta proin phasellus at massa commodo, tempus blandit platea taciti diam dui ultricies.</w:t>
      </w:r>
    </w:p>
    <w:p w14:paraId="6B969560" w14:textId="06737294" w:rsidR="008854D5" w:rsidRPr="002448B3" w:rsidRDefault="008854D5" w:rsidP="008854D5">
      <w:pPr>
        <w:pStyle w:val="TableCaption"/>
      </w:pP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Lorem ipsum dolor sit amet, consectetur adipiscing elit. Cras id mauris convallis, vehicula massa quis, imperdiet arcu.</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Urna non cum praesent eu justo montes lacus curabitur lectus, metus mauris cras mi felis adipiscing nam interdum.</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Urna non cum praesent eu justo montes lacus curabitur lectus, metus mauris cras mi felis adipiscing nam interdum.</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Lorem ipsum dolor sit amet, consectetur adipiscing elit. Cras id mauris convallis, vehicula massa quis, imperdiet arcu.</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r w:rsidRPr="00F220BE">
        <w:lastRenderedPageBreak/>
        <w:t>References</w:t>
      </w:r>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514FE4">
      <w:headerReference w:type="default" r:id="rId11"/>
      <w:footerReference w:type="even" r:id="rId12"/>
      <w:footerReference w:type="default" r:id="rId13"/>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EDAF5" w14:textId="77777777" w:rsidR="006B1531" w:rsidRDefault="006B1531" w:rsidP="008854D5">
      <w:r>
        <w:separator/>
      </w:r>
    </w:p>
    <w:p w14:paraId="4552D6ED" w14:textId="77777777" w:rsidR="006B1531" w:rsidRDefault="006B1531" w:rsidP="008854D5"/>
  </w:endnote>
  <w:endnote w:type="continuationSeparator" w:id="0">
    <w:p w14:paraId="6845671E" w14:textId="77777777" w:rsidR="006B1531" w:rsidRDefault="006B1531" w:rsidP="008854D5">
      <w:r>
        <w:continuationSeparator/>
      </w:r>
    </w:p>
    <w:p w14:paraId="4991DD36" w14:textId="77777777" w:rsidR="006B1531" w:rsidRDefault="006B1531"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635835"/>
      <w:docPartObj>
        <w:docPartGallery w:val="Page Numbers (Bottom of Page)"/>
        <w:docPartUnique/>
      </w:docPartObj>
    </w:sdtPr>
    <w:sdtEndPr>
      <w:rPr>
        <w:rStyle w:val="PageNumber"/>
      </w:rPr>
    </w:sdtEnd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48849" w14:textId="0ABF3661" w:rsidR="00141C8E" w:rsidRDefault="00A151FF" w:rsidP="008854D5">
    <w:pPr>
      <w:pStyle w:val="Footer"/>
    </w:pPr>
    <w:r w:rsidRPr="00A151FF">
      <w:t xml:space="preserve">Page </w:t>
    </w:r>
    <w:r w:rsidRPr="00A151FF">
      <w:fldChar w:fldCharType="begin"/>
    </w:r>
    <w:r w:rsidRPr="00A151FF">
      <w:instrText xml:space="preserve"> PAGE  \* Arabic  \* MERGEFORMAT </w:instrText>
    </w:r>
    <w:r w:rsidRPr="00A151FF">
      <w:fldChar w:fldCharType="separate"/>
    </w:r>
    <w:r w:rsidRPr="00A151FF">
      <w:t>2</w:t>
    </w:r>
    <w:r w:rsidRPr="00A151FF">
      <w:fldChar w:fldCharType="end"/>
    </w:r>
    <w:r w:rsidRPr="00A151FF">
      <w:t xml:space="preserve"> of </w:t>
    </w:r>
    <w:r w:rsidR="006B1531">
      <w:fldChar w:fldCharType="begin"/>
    </w:r>
    <w:r w:rsidR="006B1531">
      <w:instrText xml:space="preserve"> NUMPAGES  \* Arabic  \* MERGEFORMAT </w:instrText>
    </w:r>
    <w:r w:rsidR="006B1531">
      <w:fldChar w:fldCharType="separate"/>
    </w:r>
    <w:r w:rsidRPr="00A151FF">
      <w:t>2</w:t>
    </w:r>
    <w:r w:rsidR="006B153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49692" w14:textId="77777777" w:rsidR="006B1531" w:rsidRDefault="006B1531" w:rsidP="008854D5">
      <w:r>
        <w:separator/>
      </w:r>
    </w:p>
  </w:footnote>
  <w:footnote w:type="continuationSeparator" w:id="0">
    <w:p w14:paraId="2453DB26" w14:textId="77777777" w:rsidR="006B1531" w:rsidRDefault="006B1531" w:rsidP="008854D5">
      <w:r>
        <w:continuationSeparator/>
      </w:r>
    </w:p>
    <w:p w14:paraId="400B024B" w14:textId="77777777" w:rsidR="006B1531" w:rsidRDefault="006B1531"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Lorem ipsum dolor sit amet, consectetur adipiscing elit. Cras id mauris convallis, vehicula massa quis, imperdiet arcu.</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835E7" w14:textId="57BEB874" w:rsidR="00141C8E" w:rsidRDefault="004B27B5" w:rsidP="008854D5">
    <w:pPr>
      <w:pStyle w:val="Header"/>
    </w:pPr>
    <w:r w:rsidRPr="00F8333F">
      <w:t>Christopher Gries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0"/>
  </w:num>
  <w:num w:numId="14">
    <w:abstractNumId w:val="17"/>
  </w:num>
  <w:num w:numId="15">
    <w:abstractNumId w:val="17"/>
  </w:num>
  <w:num w:numId="16">
    <w:abstractNumId w:val="11"/>
  </w:num>
  <w:num w:numId="17">
    <w:abstractNumId w:val="15"/>
  </w:num>
  <w:num w:numId="18">
    <w:abstractNumId w:val="12"/>
  </w:num>
  <w:num w:numId="19">
    <w:abstractNumId w:val="13"/>
  </w:num>
  <w:num w:numId="20">
    <w:abstractNumId w:val="29"/>
  </w:num>
  <w:num w:numId="21">
    <w:abstractNumId w:val="23"/>
  </w:num>
  <w:num w:numId="22">
    <w:abstractNumId w:val="22"/>
  </w:num>
  <w:num w:numId="23">
    <w:abstractNumId w:val="14"/>
  </w:num>
  <w:num w:numId="24">
    <w:abstractNumId w:val="19"/>
  </w:num>
  <w:num w:numId="25">
    <w:abstractNumId w:val="27"/>
  </w:num>
  <w:num w:numId="26">
    <w:abstractNumId w:val="25"/>
  </w:num>
  <w:num w:numId="27">
    <w:abstractNumId w:val="18"/>
  </w:num>
  <w:num w:numId="28">
    <w:abstractNumId w:val="26"/>
  </w:num>
  <w:num w:numId="29">
    <w:abstractNumId w:val="28"/>
  </w:num>
  <w:num w:numId="30">
    <w:abstractNumId w:val="21"/>
  </w:num>
  <w:num w:numId="31">
    <w:abstractNumId w:val="24"/>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C1ECC"/>
    <w:rsid w:val="000C3175"/>
    <w:rsid w:val="000D2BE1"/>
    <w:rsid w:val="000F6507"/>
    <w:rsid w:val="00103967"/>
    <w:rsid w:val="001266BA"/>
    <w:rsid w:val="001325EE"/>
    <w:rsid w:val="00141C8E"/>
    <w:rsid w:val="00147C89"/>
    <w:rsid w:val="00150135"/>
    <w:rsid w:val="001513CF"/>
    <w:rsid w:val="00181B3F"/>
    <w:rsid w:val="001966A9"/>
    <w:rsid w:val="001C371E"/>
    <w:rsid w:val="00201B86"/>
    <w:rsid w:val="00203E3F"/>
    <w:rsid w:val="0022179F"/>
    <w:rsid w:val="00230A07"/>
    <w:rsid w:val="00232236"/>
    <w:rsid w:val="00232B7F"/>
    <w:rsid w:val="002353EA"/>
    <w:rsid w:val="00243AA2"/>
    <w:rsid w:val="002448B3"/>
    <w:rsid w:val="00254957"/>
    <w:rsid w:val="0026363D"/>
    <w:rsid w:val="00282B89"/>
    <w:rsid w:val="00290442"/>
    <w:rsid w:val="002B152A"/>
    <w:rsid w:val="002D2B7B"/>
    <w:rsid w:val="002F3782"/>
    <w:rsid w:val="002F7836"/>
    <w:rsid w:val="002F7D59"/>
    <w:rsid w:val="00305971"/>
    <w:rsid w:val="00372104"/>
    <w:rsid w:val="003B341B"/>
    <w:rsid w:val="003B404E"/>
    <w:rsid w:val="003D2CCD"/>
    <w:rsid w:val="003E073E"/>
    <w:rsid w:val="004171AD"/>
    <w:rsid w:val="004528AE"/>
    <w:rsid w:val="004B27B5"/>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269E2"/>
    <w:rsid w:val="00637E8D"/>
    <w:rsid w:val="00642444"/>
    <w:rsid w:val="00650592"/>
    <w:rsid w:val="006570EE"/>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64C6A"/>
    <w:rsid w:val="00875D3D"/>
    <w:rsid w:val="00883C91"/>
    <w:rsid w:val="00884590"/>
    <w:rsid w:val="008854D5"/>
    <w:rsid w:val="008A73B3"/>
    <w:rsid w:val="008D2D5A"/>
    <w:rsid w:val="008F693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5E36"/>
    <w:rsid w:val="00B81892"/>
    <w:rsid w:val="00B95FC1"/>
    <w:rsid w:val="00BA1209"/>
    <w:rsid w:val="00BE07E9"/>
    <w:rsid w:val="00C42165"/>
    <w:rsid w:val="00C45E8E"/>
    <w:rsid w:val="00C575A3"/>
    <w:rsid w:val="00C805AD"/>
    <w:rsid w:val="00CA4F98"/>
    <w:rsid w:val="00CA5501"/>
    <w:rsid w:val="00CB56AF"/>
    <w:rsid w:val="00CD4AE3"/>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lang w:val="en-US"/>
    </w:rPr>
  </w:style>
  <w:style w:type="paragraph" w:styleId="Heading1">
    <w:name w:val="heading 1"/>
    <w:basedOn w:val="Normal"/>
    <w:link w:val="Heading1Char"/>
    <w:uiPriority w:val="9"/>
    <w:qFormat/>
    <w:rsid w:val="00282B89"/>
    <w:pPr>
      <w:keepNext/>
      <w:spacing w:before="600" w:line="240" w:lineRule="auto"/>
      <w:ind w:left="567" w:hanging="567"/>
      <w:outlineLvl w:val="0"/>
    </w:pPr>
    <w:rPr>
      <w:rFonts w:eastAsia="Times New Roman"/>
      <w:b/>
      <w:bCs/>
      <w:color w:val="000000"/>
      <w:kern w:val="36"/>
      <w:sz w:val="36"/>
      <w:szCs w:val="36"/>
      <w:lang w:eastAsia="de-DE"/>
    </w:rPr>
  </w:style>
  <w:style w:type="paragraph" w:styleId="Heading2">
    <w:name w:val="heading 2"/>
    <w:basedOn w:val="Heading1"/>
    <w:next w:val="Normal"/>
    <w:link w:val="Heading2Char"/>
    <w:uiPriority w:val="9"/>
    <w:unhideWhenUsed/>
    <w:qFormat/>
    <w:rsid w:val="00CA4F98"/>
    <w:pPr>
      <w:numPr>
        <w:ilvl w:val="1"/>
      </w:numPr>
      <w:ind w:left="709" w:hanging="709"/>
      <w:outlineLvl w:val="1"/>
    </w:pPr>
    <w:rPr>
      <w:i/>
      <w:iCs/>
      <w:sz w:val="32"/>
      <w:szCs w:val="32"/>
    </w:rPr>
  </w:style>
  <w:style w:type="paragraph" w:styleId="Heading3">
    <w:name w:val="heading 3"/>
    <w:basedOn w:val="Heading2"/>
    <w:next w:val="Normal"/>
    <w:link w:val="Heading3Char"/>
    <w:uiPriority w:val="9"/>
    <w:unhideWhenUsed/>
    <w:qFormat/>
    <w:rsid w:val="00CA4F98"/>
    <w:pPr>
      <w:numPr>
        <w:ilvl w:val="2"/>
      </w:numPr>
      <w:ind w:left="851" w:hanging="851"/>
      <w:outlineLvl w:val="2"/>
    </w:pPr>
    <w:rPr>
      <w:i w:val="0"/>
      <w:iCs w:val="0"/>
      <w:sz w:val="28"/>
      <w:szCs w:val="28"/>
    </w:rPr>
  </w:style>
  <w:style w:type="paragraph" w:styleId="Heading4">
    <w:name w:val="heading 4"/>
    <w:basedOn w:val="Heading3"/>
    <w:next w:val="Normal"/>
    <w:link w:val="Heading4Char"/>
    <w:uiPriority w:val="9"/>
    <w:unhideWhenUsed/>
    <w:rsid w:val="002448B3"/>
    <w:pPr>
      <w:numPr>
        <w:ilvl w:val="0"/>
      </w:numPr>
      <w:ind w:left="851" w:hanging="851"/>
      <w:outlineLvl w:val="3"/>
    </w:pPr>
    <w:rPr>
      <w:i/>
      <w:iCs/>
      <w:sz w:val="26"/>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2D2B7B"/>
    <w:pPr>
      <w:spacing w:before="120" w:line="240" w:lineRule="auto"/>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282B89"/>
    <w:rPr>
      <w:rFonts w:ascii="Times New Roman" w:eastAsia="Times New Roman" w:hAnsi="Times New Roman" w:cs="Times New Roman"/>
      <w:b/>
      <w:bCs/>
      <w:color w:val="000000"/>
      <w:kern w:val="36"/>
      <w:sz w:val="36"/>
      <w:szCs w:val="36"/>
      <w:lang w:val="en-US" w:eastAsia="de-DE"/>
    </w:rPr>
  </w:style>
  <w:style w:type="character" w:customStyle="1" w:styleId="Heading2Char">
    <w:name w:val="Heading 2 Char"/>
    <w:basedOn w:val="DefaultParagraphFont"/>
    <w:link w:val="Heading2"/>
    <w:uiPriority w:val="9"/>
    <w:rsid w:val="00CA4F98"/>
    <w:rPr>
      <w:rFonts w:ascii="Times New Roman" w:eastAsia="Times New Roman" w:hAnsi="Times New Roman" w:cs="Times New Roman"/>
      <w:b/>
      <w:bCs/>
      <w:i/>
      <w:iCs/>
      <w:color w:val="000000"/>
      <w:kern w:val="36"/>
      <w:sz w:val="32"/>
      <w:szCs w:val="32"/>
      <w:lang w:val="en-US" w:eastAsia="de-DE"/>
    </w:rPr>
  </w:style>
  <w:style w:type="character" w:customStyle="1" w:styleId="Heading3Char">
    <w:name w:val="Heading 3 Char"/>
    <w:basedOn w:val="DefaultParagraphFont"/>
    <w:link w:val="Heading3"/>
    <w:uiPriority w:val="9"/>
    <w:rsid w:val="00CA4F98"/>
    <w:rPr>
      <w:rFonts w:ascii="Times New Roman" w:eastAsia="Times New Roman" w:hAnsi="Times New Roman" w:cs="Times New Roman"/>
      <w:b/>
      <w:bCs/>
      <w:color w:val="000000"/>
      <w:kern w:val="36"/>
      <w:sz w:val="28"/>
      <w:szCs w:val="28"/>
      <w:lang w:val="en-US" w:eastAsia="de-DE"/>
    </w:rPr>
  </w:style>
  <w:style w:type="character" w:customStyle="1" w:styleId="Heading4Char">
    <w:name w:val="Heading 4 Char"/>
    <w:basedOn w:val="DefaultParagraphFont"/>
    <w:link w:val="Heading4"/>
    <w:uiPriority w:val="9"/>
    <w:rsid w:val="002448B3"/>
    <w:rPr>
      <w:rFonts w:ascii="Times New Roman" w:eastAsia="Times New Roman" w:hAnsi="Times New Roman" w:cs="Times New Roman"/>
      <w:b/>
      <w:bCs/>
      <w:i/>
      <w:iCs/>
      <w:color w:val="000000"/>
      <w:kern w:val="36"/>
      <w:sz w:val="26"/>
      <w:szCs w:val="26"/>
      <w:lang w:val="en-US"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val="en-DE" w:eastAsia="en-GB"/>
    </w:rPr>
  </w:style>
  <w:style w:type="paragraph" w:customStyle="1" w:styleId="Author">
    <w:name w:val="Author"/>
    <w:basedOn w:val="Normal"/>
    <w:autoRedefine/>
    <w:qFormat/>
    <w:rsid w:val="00BE07E9"/>
    <w:pPr>
      <w:spacing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ldRed">
    <w:name w:val="Bold Red"/>
    <w:basedOn w:val="Normal"/>
    <w:autoRedefine/>
    <w:qFormat/>
    <w:rsid w:val="00515B26"/>
    <w:pPr>
      <w:spacing w:after="480" w:line="240" w:lineRule="auto"/>
      <w:jc w:val="left"/>
    </w:pPr>
    <w:rPr>
      <w:b/>
      <w:bCs/>
      <w:color w:val="FF0000"/>
    </w:rPr>
  </w:style>
  <w:style w:type="paragraph" w:styleId="ListParagraph">
    <w:name w:val="List Paragraph"/>
    <w:basedOn w:val="Normal"/>
    <w:uiPriority w:val="34"/>
    <w:rsid w:val="003B404E"/>
    <w:pPr>
      <w:ind w:left="720"/>
      <w:contextualSpacing/>
    </w:pPr>
  </w:style>
  <w:style w:type="paragraph" w:customStyle="1" w:styleId="NotesfortheReader">
    <w:name w:val="Notes for the Reader"/>
    <w:basedOn w:val="ListParagraph"/>
    <w:autoRedefine/>
    <w:qFormat/>
    <w:rsid w:val="00243AA2"/>
    <w:pPr>
      <w:spacing w:line="276" w:lineRule="auto"/>
      <w:ind w:left="0"/>
    </w:pPr>
    <w:rPr>
      <w:color w:val="2F5496" w:themeColor="accent1" w:themeShade="BF"/>
    </w:rPr>
  </w:style>
  <w:style w:type="paragraph" w:customStyle="1" w:styleId="Basic-Info">
    <w:name w:val="Basic-Info"/>
    <w:basedOn w:val="Author"/>
    <w:autoRedefine/>
    <w:qFormat/>
    <w:rsid w:val="00BE07E9"/>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christopher.grieser@tu-berlin.d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4</Pages>
  <Words>573</Words>
  <Characters>326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 Grieser</cp:lastModifiedBy>
  <cp:revision>78</cp:revision>
  <dcterms:created xsi:type="dcterms:W3CDTF">2020-10-17T15:53:00Z</dcterms:created>
  <dcterms:modified xsi:type="dcterms:W3CDTF">2022-01-01T15:52:00Z</dcterms:modified>
</cp:coreProperties>
</file>